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241" w:rsidRDefault="007B7241" w:rsidP="007B7241">
      <w:r>
        <w:t>Medical faculty University of Banja Luka</w:t>
      </w:r>
    </w:p>
    <w:p w:rsidR="007B7241" w:rsidRDefault="007B7241" w:rsidP="007B7241">
      <w:r>
        <w:t>Department of Histology and Embryology</w:t>
      </w:r>
    </w:p>
    <w:p w:rsidR="007B7241" w:rsidRDefault="007B7241" w:rsidP="007B7241"/>
    <w:p w:rsidR="007B7241" w:rsidRDefault="007B7241" w:rsidP="007B7241"/>
    <w:p w:rsidR="00C763A3" w:rsidRDefault="00C763A3" w:rsidP="007B7241"/>
    <w:p w:rsidR="007B7241" w:rsidRDefault="00AE3AE4" w:rsidP="007B7241">
      <w:pPr>
        <w:jc w:val="center"/>
      </w:pPr>
      <w:r>
        <w:t>The results of</w:t>
      </w:r>
      <w:r w:rsidR="007B7241">
        <w:t xml:space="preserve"> </w:t>
      </w:r>
      <w:r>
        <w:t xml:space="preserve">the </w:t>
      </w:r>
      <w:r w:rsidR="007B7241" w:rsidRPr="007B7241">
        <w:t>integral colloquium</w:t>
      </w:r>
    </w:p>
    <w:p w:rsidR="007B7241" w:rsidRDefault="007B7241" w:rsidP="007B7241">
      <w:pPr>
        <w:jc w:val="center"/>
      </w:pPr>
    </w:p>
    <w:p w:rsidR="007B7241" w:rsidRDefault="007B7241" w:rsidP="007B7241"/>
    <w:p w:rsidR="00EE6946" w:rsidRDefault="007B7241" w:rsidP="00EE6946">
      <w:r w:rsidRPr="007B7241">
        <w:t>Students who passed are</w:t>
      </w:r>
      <w:r>
        <w:t>:</w:t>
      </w:r>
    </w:p>
    <w:p w:rsidR="00C615E5" w:rsidRPr="00EE6946" w:rsidRDefault="00C615E5" w:rsidP="00EE6946"/>
    <w:p w:rsidR="00C615E5" w:rsidRDefault="00C615E5" w:rsidP="00C615E5">
      <w:pPr>
        <w:pStyle w:val="ListParagraph"/>
        <w:numPr>
          <w:ilvl w:val="0"/>
          <w:numId w:val="15"/>
        </w:numPr>
        <w:spacing w:after="160" w:line="360" w:lineRule="auto"/>
        <w:rPr>
          <w:rFonts w:cs="Times New Roman"/>
        </w:rPr>
      </w:pPr>
      <w:r w:rsidRPr="00C615E5">
        <w:rPr>
          <w:rFonts w:cs="Times New Roman"/>
        </w:rPr>
        <w:t>Kaya</w:t>
      </w:r>
      <w:r w:rsidRPr="00C615E5">
        <w:rPr>
          <w:rFonts w:cs="Times New Roman"/>
        </w:rPr>
        <w:tab/>
        <w:t>Hivren</w:t>
      </w:r>
    </w:p>
    <w:p w:rsidR="00C615E5" w:rsidRDefault="00C615E5" w:rsidP="00C615E5">
      <w:pPr>
        <w:pStyle w:val="ListParagraph"/>
        <w:numPr>
          <w:ilvl w:val="0"/>
          <w:numId w:val="15"/>
        </w:numPr>
        <w:spacing w:after="160" w:line="360" w:lineRule="auto"/>
        <w:rPr>
          <w:rFonts w:cs="Times New Roman"/>
        </w:rPr>
      </w:pPr>
      <w:r>
        <w:rPr>
          <w:rFonts w:cs="Times New Roman"/>
        </w:rPr>
        <w:t>Devica Chinnachamy</w:t>
      </w:r>
    </w:p>
    <w:p w:rsidR="00EE6946" w:rsidRDefault="00BB0A51" w:rsidP="00731DB7">
      <w:pPr>
        <w:pStyle w:val="ListParagraph"/>
        <w:numPr>
          <w:ilvl w:val="0"/>
          <w:numId w:val="15"/>
        </w:numPr>
        <w:spacing w:after="160" w:line="360" w:lineRule="auto"/>
        <w:rPr>
          <w:rFonts w:cs="Times New Roman"/>
        </w:rPr>
      </w:pPr>
      <w:r w:rsidRPr="00BB0A51">
        <w:rPr>
          <w:rFonts w:cs="Times New Roman"/>
        </w:rPr>
        <w:t>Suprata Komala</w:t>
      </w:r>
    </w:p>
    <w:p w:rsidR="00BB0A51" w:rsidRDefault="00BB0A51" w:rsidP="00731DB7">
      <w:pPr>
        <w:pStyle w:val="ListParagraph"/>
        <w:numPr>
          <w:ilvl w:val="0"/>
          <w:numId w:val="15"/>
        </w:numPr>
        <w:spacing w:after="160" w:line="360" w:lineRule="auto"/>
        <w:rPr>
          <w:rFonts w:cs="Times New Roman"/>
        </w:rPr>
      </w:pPr>
      <w:r>
        <w:rPr>
          <w:rFonts w:cs="Times New Roman"/>
        </w:rPr>
        <w:t>BeraSezma Korkmaz</w:t>
      </w:r>
    </w:p>
    <w:p w:rsidR="00BB0A51" w:rsidRDefault="00BB0A51" w:rsidP="00731DB7">
      <w:pPr>
        <w:pStyle w:val="ListParagraph"/>
        <w:numPr>
          <w:ilvl w:val="0"/>
          <w:numId w:val="15"/>
        </w:numPr>
        <w:spacing w:after="160" w:line="360" w:lineRule="auto"/>
        <w:rPr>
          <w:rFonts w:cs="Times New Roman"/>
        </w:rPr>
      </w:pPr>
      <w:r>
        <w:rPr>
          <w:rFonts w:cs="Times New Roman"/>
        </w:rPr>
        <w:t>Sagufar Saddig Shakul Hameed</w:t>
      </w:r>
    </w:p>
    <w:p w:rsidR="00BB0A51" w:rsidRDefault="00BB0A51" w:rsidP="00731DB7">
      <w:pPr>
        <w:pStyle w:val="ListParagraph"/>
        <w:numPr>
          <w:ilvl w:val="0"/>
          <w:numId w:val="15"/>
        </w:numPr>
        <w:spacing w:after="160" w:line="360" w:lineRule="auto"/>
        <w:rPr>
          <w:rFonts w:cs="Times New Roman"/>
        </w:rPr>
      </w:pPr>
      <w:r>
        <w:rPr>
          <w:rFonts w:cs="Times New Roman"/>
        </w:rPr>
        <w:t>Nisaj Singh</w:t>
      </w:r>
    </w:p>
    <w:p w:rsidR="00BB0A51" w:rsidRDefault="00BB0A51" w:rsidP="00731DB7">
      <w:pPr>
        <w:pStyle w:val="ListParagraph"/>
        <w:numPr>
          <w:ilvl w:val="0"/>
          <w:numId w:val="15"/>
        </w:numPr>
        <w:spacing w:after="160" w:line="360" w:lineRule="auto"/>
        <w:rPr>
          <w:rFonts w:cs="Times New Roman"/>
        </w:rPr>
      </w:pPr>
      <w:r>
        <w:rPr>
          <w:rFonts w:cs="Times New Roman"/>
        </w:rPr>
        <w:t>Rifat Noor</w:t>
      </w:r>
    </w:p>
    <w:p w:rsidR="00BB0A51" w:rsidRDefault="00BB0A51" w:rsidP="00731DB7">
      <w:pPr>
        <w:pStyle w:val="ListParagraph"/>
        <w:numPr>
          <w:ilvl w:val="0"/>
          <w:numId w:val="15"/>
        </w:numPr>
        <w:spacing w:after="160" w:line="360" w:lineRule="auto"/>
        <w:rPr>
          <w:rFonts w:cs="Times New Roman"/>
        </w:rPr>
      </w:pPr>
      <w:r>
        <w:rPr>
          <w:rFonts w:cs="Times New Roman"/>
        </w:rPr>
        <w:t>Ruya Nur Galpar</w:t>
      </w:r>
    </w:p>
    <w:p w:rsidR="00BB0A51" w:rsidRPr="00BB0A51" w:rsidRDefault="00BB0A51" w:rsidP="00731DB7">
      <w:pPr>
        <w:pStyle w:val="ListParagraph"/>
        <w:numPr>
          <w:ilvl w:val="0"/>
          <w:numId w:val="15"/>
        </w:numPr>
        <w:spacing w:after="160" w:line="360" w:lineRule="auto"/>
        <w:rPr>
          <w:rFonts w:cs="Times New Roman"/>
        </w:rPr>
      </w:pPr>
      <w:r>
        <w:rPr>
          <w:rFonts w:cs="Times New Roman"/>
        </w:rPr>
        <w:t>Laas</w:t>
      </w:r>
      <w:r>
        <w:rPr>
          <w:rFonts w:cs="Times New Roman"/>
          <w:lang w:val="sr-Latn-RS"/>
        </w:rPr>
        <w:t>ya Bhavani Aluri</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Navesha Thirunavukarasu</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Adelyna Rithika Kajesh Kumar</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Kishore Kumar Rajkumar</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Safak Sehin</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Manju Bashini Vasudevan</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Melten Gakir</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Maryam Tahirova</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Amena Siddigua</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Javabharathi Gowtham</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Anasoni Dhushanthi Priya</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Tamim Ferdous</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Shanta Isham Asha</w:t>
      </w:r>
    </w:p>
    <w:p w:rsidR="00BB0A51" w:rsidRPr="00BB0A51" w:rsidRDefault="00BB0A51" w:rsidP="00731DB7">
      <w:pPr>
        <w:pStyle w:val="ListParagraph"/>
        <w:numPr>
          <w:ilvl w:val="0"/>
          <w:numId w:val="15"/>
        </w:numPr>
        <w:spacing w:after="160" w:line="360" w:lineRule="auto"/>
        <w:rPr>
          <w:rFonts w:cs="Times New Roman"/>
        </w:rPr>
      </w:pPr>
      <w:r>
        <w:rPr>
          <w:rFonts w:cs="Times New Roman"/>
          <w:lang w:val="sr-Latn-RS"/>
        </w:rPr>
        <w:t>Leyla Oncel</w:t>
      </w:r>
    </w:p>
    <w:p w:rsidR="00BB0A51" w:rsidRPr="007E2B92" w:rsidRDefault="007E2B92" w:rsidP="00731DB7">
      <w:pPr>
        <w:pStyle w:val="ListParagraph"/>
        <w:numPr>
          <w:ilvl w:val="0"/>
          <w:numId w:val="15"/>
        </w:numPr>
        <w:spacing w:after="160" w:line="360" w:lineRule="auto"/>
        <w:rPr>
          <w:rFonts w:cs="Times New Roman"/>
        </w:rPr>
      </w:pPr>
      <w:r>
        <w:rPr>
          <w:rFonts w:cs="Times New Roman"/>
          <w:lang w:val="sr-Latn-RS"/>
        </w:rPr>
        <w:t>Dandampelli Spandana</w:t>
      </w:r>
    </w:p>
    <w:p w:rsidR="007E2B92" w:rsidRPr="007E2B92" w:rsidRDefault="007E2B92" w:rsidP="007E2B92">
      <w:pPr>
        <w:pStyle w:val="ListParagraph"/>
        <w:numPr>
          <w:ilvl w:val="0"/>
          <w:numId w:val="15"/>
        </w:numPr>
        <w:spacing w:after="160" w:line="360" w:lineRule="auto"/>
        <w:rPr>
          <w:rFonts w:cs="Times New Roman"/>
        </w:rPr>
      </w:pPr>
      <w:r>
        <w:rPr>
          <w:rFonts w:cs="Times New Roman"/>
          <w:lang w:val="sr-Latn-RS"/>
        </w:rPr>
        <w:t>Beelakshmi Satheesh</w:t>
      </w:r>
    </w:p>
    <w:p w:rsidR="00911700" w:rsidRDefault="00911700" w:rsidP="00911700"/>
    <w:p w:rsidR="007B7241" w:rsidRDefault="007B7241" w:rsidP="00AF1E07">
      <w:pPr>
        <w:jc w:val="both"/>
      </w:pPr>
      <w:r>
        <w:t>Moving forward, we would like to remind you that pre-exam practical class will be conducted to further enhance your preparation for the upcoming practical portion of the exam. These class are designed to reinforce your understanding of the subject matter and help you perform at your best.</w:t>
      </w:r>
    </w:p>
    <w:p w:rsidR="007B7241" w:rsidRDefault="007B7241" w:rsidP="007B7241"/>
    <w:p w:rsidR="00DC1304" w:rsidRDefault="007B7241" w:rsidP="00911700">
      <w:r>
        <w:t>The pre-exam practi</w:t>
      </w:r>
      <w:r w:rsidR="006341B0">
        <w:t xml:space="preserve">cal class will be held on </w:t>
      </w:r>
      <w:r w:rsidR="00911700">
        <w:t>Fri</w:t>
      </w:r>
      <w:r w:rsidR="003E1BB9">
        <w:t>day,</w:t>
      </w:r>
      <w:r w:rsidR="007E2B92">
        <w:t>21.6.</w:t>
      </w:r>
      <w:r w:rsidR="00911700">
        <w:t xml:space="preserve"> at </w:t>
      </w:r>
      <w:r w:rsidR="007E2B92">
        <w:t>11</w:t>
      </w:r>
      <w:r w:rsidR="00911700">
        <w:t xml:space="preserve">.00h </w:t>
      </w:r>
      <w:r w:rsidR="007E2B92">
        <w:t>et</w:t>
      </w:r>
    </w:p>
    <w:p w:rsidR="00EE6946" w:rsidRPr="00E84F2E" w:rsidRDefault="00911700" w:rsidP="007E2B92">
      <w:pPr>
        <w:rPr>
          <w:lang w:val="sr-Latn-BA"/>
        </w:rPr>
      </w:pPr>
      <w:r>
        <w:t>Monday,</w:t>
      </w:r>
      <w:r w:rsidR="00DC1304">
        <w:t xml:space="preserve"> </w:t>
      </w:r>
      <w:r w:rsidR="007E2B92">
        <w:rPr>
          <w:lang w:val="sr-Latn-BA"/>
        </w:rPr>
        <w:t>24</w:t>
      </w:r>
      <w:r w:rsidR="00EE6946" w:rsidRPr="00587387">
        <w:rPr>
          <w:lang w:val="sr-Latn-BA"/>
        </w:rPr>
        <w:t>.</w:t>
      </w:r>
      <w:r w:rsidR="007E2B92">
        <w:rPr>
          <w:lang w:val="sr-Latn-BA"/>
        </w:rPr>
        <w:t>6</w:t>
      </w:r>
      <w:r w:rsidR="00EE6946">
        <w:rPr>
          <w:lang w:val="sr-Latn-BA"/>
        </w:rPr>
        <w:t>.</w:t>
      </w:r>
      <w:r w:rsidR="00EE6946" w:rsidRPr="00587387">
        <w:rPr>
          <w:lang w:val="sr-Latn-BA"/>
        </w:rPr>
        <w:t xml:space="preserve"> </w:t>
      </w:r>
      <w:r w:rsidR="00DC1304">
        <w:rPr>
          <w:lang w:val="sr-Latn-BA"/>
        </w:rPr>
        <w:t>at</w:t>
      </w:r>
      <w:r w:rsidR="007E2B92">
        <w:rPr>
          <w:lang w:val="sr-Latn-BA"/>
        </w:rPr>
        <w:t xml:space="preserve"> 11</w:t>
      </w:r>
      <w:r w:rsidR="00EE6946" w:rsidRPr="00587387">
        <w:rPr>
          <w:lang w:val="sr-Latn-BA"/>
        </w:rPr>
        <w:t xml:space="preserve">.00h </w:t>
      </w:r>
    </w:p>
    <w:p w:rsidR="00911700" w:rsidRDefault="00911700" w:rsidP="007B7241"/>
    <w:p w:rsidR="007B7241" w:rsidRDefault="007B7241" w:rsidP="007B7241">
      <w:r>
        <w:t>The practical p</w:t>
      </w:r>
      <w:r w:rsidR="006341B0">
        <w:t xml:space="preserve">art of exam will be held on </w:t>
      </w:r>
      <w:r w:rsidR="007E2B92">
        <w:t>Mon</w:t>
      </w:r>
      <w:r w:rsidR="003E1BB9">
        <w:t>day,</w:t>
      </w:r>
      <w:r w:rsidR="00911700" w:rsidRPr="00911700">
        <w:t xml:space="preserve"> </w:t>
      </w:r>
      <w:r w:rsidR="007E2B92">
        <w:t>24.6</w:t>
      </w:r>
      <w:r w:rsidR="00911700">
        <w:t>.2024.</w:t>
      </w:r>
      <w:r w:rsidR="003E1BB9">
        <w:t xml:space="preserve"> </w:t>
      </w:r>
      <w:r w:rsidR="007E2B92">
        <w:t>at 13.30</w:t>
      </w:r>
      <w:r w:rsidR="006341B0">
        <w:t xml:space="preserve"> h</w:t>
      </w:r>
      <w:r>
        <w:t>.</w:t>
      </w:r>
    </w:p>
    <w:p w:rsidR="007B7241" w:rsidRDefault="007B7241" w:rsidP="007B7241"/>
    <w:p w:rsidR="00A21C74" w:rsidRDefault="007B7241" w:rsidP="00AF1E07">
      <w:pPr>
        <w:jc w:val="both"/>
      </w:pPr>
      <w:r>
        <w:t xml:space="preserve">As well, we would like to inform you that you will have the opportunity to review your exam papers from the recent assessment. The viewing of exam papers will take place on </w:t>
      </w:r>
      <w:r w:rsidR="007E2B92">
        <w:t>Mon</w:t>
      </w:r>
      <w:r w:rsidR="003E1BB9">
        <w:t xml:space="preserve">day, </w:t>
      </w:r>
      <w:r w:rsidR="007E2B92">
        <w:t>24.6</w:t>
      </w:r>
      <w:r w:rsidR="003E1BB9">
        <w:t>.2024</w:t>
      </w:r>
      <w:r w:rsidR="00AF1E07">
        <w:t>. at</w:t>
      </w:r>
      <w:r w:rsidR="006341B0">
        <w:t xml:space="preserve"> 1</w:t>
      </w:r>
      <w:r w:rsidR="007E2B92">
        <w:t>3</w:t>
      </w:r>
      <w:bookmarkStart w:id="0" w:name="_GoBack"/>
      <w:bookmarkEnd w:id="0"/>
      <w:r w:rsidR="006341B0">
        <w:t>.</w:t>
      </w:r>
      <w:r w:rsidR="003E1BB9">
        <w:t>3</w:t>
      </w:r>
      <w:r w:rsidR="006341B0">
        <w:t>0 h in p</w:t>
      </w:r>
      <w:r>
        <w:t>rofessor Ljubojevic’s office.</w:t>
      </w:r>
    </w:p>
    <w:p w:rsidR="001B72CA" w:rsidRDefault="001B72CA" w:rsidP="00A21C74"/>
    <w:p w:rsidR="00726DA2" w:rsidRDefault="001B72CA" w:rsidP="001B72CA">
      <w:pPr>
        <w:ind w:left="2880"/>
        <w:jc w:val="right"/>
      </w:pPr>
      <w:r>
        <w:t>prof.dr Vesna Ljubojević</w:t>
      </w:r>
    </w:p>
    <w:sectPr w:rsidR="00726DA2" w:rsidSect="00C84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55F8"/>
    <w:multiLevelType w:val="hybridMultilevel"/>
    <w:tmpl w:val="AACA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069B4"/>
    <w:multiLevelType w:val="hybridMultilevel"/>
    <w:tmpl w:val="92D8F0F8"/>
    <w:lvl w:ilvl="0" w:tplc="CF64C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637B9"/>
    <w:multiLevelType w:val="hybridMultilevel"/>
    <w:tmpl w:val="F9304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B10912"/>
    <w:multiLevelType w:val="hybridMultilevel"/>
    <w:tmpl w:val="4B5EB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2EAB0CFE"/>
    <w:multiLevelType w:val="hybridMultilevel"/>
    <w:tmpl w:val="57445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E92F6D"/>
    <w:multiLevelType w:val="hybridMultilevel"/>
    <w:tmpl w:val="60C2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8A176C"/>
    <w:multiLevelType w:val="hybridMultilevel"/>
    <w:tmpl w:val="6062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8B1020"/>
    <w:multiLevelType w:val="hybridMultilevel"/>
    <w:tmpl w:val="A16A0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802D3"/>
    <w:multiLevelType w:val="hybridMultilevel"/>
    <w:tmpl w:val="0CEAB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51C2E"/>
    <w:multiLevelType w:val="hybridMultilevel"/>
    <w:tmpl w:val="A82C3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EB71A2"/>
    <w:multiLevelType w:val="hybridMultilevel"/>
    <w:tmpl w:val="F79A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561037"/>
    <w:multiLevelType w:val="hybridMultilevel"/>
    <w:tmpl w:val="12EE8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491E"/>
    <w:multiLevelType w:val="hybridMultilevel"/>
    <w:tmpl w:val="A660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E216A2"/>
    <w:multiLevelType w:val="hybridMultilevel"/>
    <w:tmpl w:val="F1724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972CDD"/>
    <w:multiLevelType w:val="hybridMultilevel"/>
    <w:tmpl w:val="CC06C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7"/>
  </w:num>
  <w:num w:numId="4">
    <w:abstractNumId w:val="12"/>
  </w:num>
  <w:num w:numId="5">
    <w:abstractNumId w:val="1"/>
  </w:num>
  <w:num w:numId="6">
    <w:abstractNumId w:val="5"/>
  </w:num>
  <w:num w:numId="7">
    <w:abstractNumId w:val="8"/>
  </w:num>
  <w:num w:numId="8">
    <w:abstractNumId w:val="3"/>
  </w:num>
  <w:num w:numId="9">
    <w:abstractNumId w:val="2"/>
  </w:num>
  <w:num w:numId="10">
    <w:abstractNumId w:val="9"/>
  </w:num>
  <w:num w:numId="11">
    <w:abstractNumId w:val="0"/>
  </w:num>
  <w:num w:numId="12">
    <w:abstractNumId w:val="6"/>
  </w:num>
  <w:num w:numId="13">
    <w:abstractNumId w:val="4"/>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NDExsDSzMDAwNTNQ0lEKTi0uzszPAykwqwUAe9PQZywAAAA="/>
  </w:docVars>
  <w:rsids>
    <w:rsidRoot w:val="000208BC"/>
    <w:rsid w:val="000208BC"/>
    <w:rsid w:val="000758EE"/>
    <w:rsid w:val="00136E02"/>
    <w:rsid w:val="001519E1"/>
    <w:rsid w:val="00195BB5"/>
    <w:rsid w:val="001A60BB"/>
    <w:rsid w:val="001B72CA"/>
    <w:rsid w:val="001D1249"/>
    <w:rsid w:val="00211FB7"/>
    <w:rsid w:val="00217A4E"/>
    <w:rsid w:val="002A242F"/>
    <w:rsid w:val="002F6B09"/>
    <w:rsid w:val="00376BA7"/>
    <w:rsid w:val="003928B4"/>
    <w:rsid w:val="003D1A0A"/>
    <w:rsid w:val="003E1BB9"/>
    <w:rsid w:val="004175DD"/>
    <w:rsid w:val="004509E4"/>
    <w:rsid w:val="004552F2"/>
    <w:rsid w:val="004A3793"/>
    <w:rsid w:val="00533DF2"/>
    <w:rsid w:val="00546EF8"/>
    <w:rsid w:val="00571890"/>
    <w:rsid w:val="00594A8F"/>
    <w:rsid w:val="005A639D"/>
    <w:rsid w:val="005D63BF"/>
    <w:rsid w:val="005F2AA9"/>
    <w:rsid w:val="006341B0"/>
    <w:rsid w:val="00715657"/>
    <w:rsid w:val="00726DA2"/>
    <w:rsid w:val="007439EA"/>
    <w:rsid w:val="007820E5"/>
    <w:rsid w:val="007B7241"/>
    <w:rsid w:val="007D0EFF"/>
    <w:rsid w:val="007E2B92"/>
    <w:rsid w:val="00856629"/>
    <w:rsid w:val="008A24B9"/>
    <w:rsid w:val="00900497"/>
    <w:rsid w:val="00911700"/>
    <w:rsid w:val="009D38D7"/>
    <w:rsid w:val="00A032F3"/>
    <w:rsid w:val="00A20D9A"/>
    <w:rsid w:val="00A21C74"/>
    <w:rsid w:val="00A80B4B"/>
    <w:rsid w:val="00A925DB"/>
    <w:rsid w:val="00AE3AE4"/>
    <w:rsid w:val="00AF1E07"/>
    <w:rsid w:val="00BA5317"/>
    <w:rsid w:val="00BA60F2"/>
    <w:rsid w:val="00BB0A51"/>
    <w:rsid w:val="00C615E5"/>
    <w:rsid w:val="00C763A3"/>
    <w:rsid w:val="00C843D0"/>
    <w:rsid w:val="00CA56BF"/>
    <w:rsid w:val="00D3716D"/>
    <w:rsid w:val="00DC1304"/>
    <w:rsid w:val="00E15F0C"/>
    <w:rsid w:val="00E26C18"/>
    <w:rsid w:val="00EE6946"/>
    <w:rsid w:val="00EF328E"/>
    <w:rsid w:val="00EF3803"/>
    <w:rsid w:val="00F7283F"/>
    <w:rsid w:val="00F755BE"/>
    <w:rsid w:val="00F76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32F8E"/>
  <w15:docId w15:val="{A96D6896-F6D4-4B35-8828-333F6243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80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7144">
      <w:bodyDiv w:val="1"/>
      <w:marLeft w:val="0"/>
      <w:marRight w:val="0"/>
      <w:marTop w:val="0"/>
      <w:marBottom w:val="0"/>
      <w:divBdr>
        <w:top w:val="none" w:sz="0" w:space="0" w:color="auto"/>
        <w:left w:val="none" w:sz="0" w:space="0" w:color="auto"/>
        <w:bottom w:val="none" w:sz="0" w:space="0" w:color="auto"/>
        <w:right w:val="none" w:sz="0" w:space="0" w:color="auto"/>
      </w:divBdr>
      <w:divsChild>
        <w:div w:id="1784883887">
          <w:marLeft w:val="0"/>
          <w:marRight w:val="0"/>
          <w:marTop w:val="0"/>
          <w:marBottom w:val="0"/>
          <w:divBdr>
            <w:top w:val="none" w:sz="0" w:space="0" w:color="auto"/>
            <w:left w:val="none" w:sz="0" w:space="0" w:color="auto"/>
            <w:bottom w:val="none" w:sz="0" w:space="0" w:color="auto"/>
            <w:right w:val="none" w:sz="0" w:space="0" w:color="auto"/>
          </w:divBdr>
          <w:divsChild>
            <w:div w:id="141971664">
              <w:marLeft w:val="0"/>
              <w:marRight w:val="0"/>
              <w:marTop w:val="0"/>
              <w:marBottom w:val="0"/>
              <w:divBdr>
                <w:top w:val="none" w:sz="0" w:space="0" w:color="auto"/>
                <w:left w:val="none" w:sz="0" w:space="0" w:color="auto"/>
                <w:bottom w:val="none" w:sz="0" w:space="0" w:color="auto"/>
                <w:right w:val="none" w:sz="0" w:space="0" w:color="auto"/>
              </w:divBdr>
            </w:div>
          </w:divsChild>
        </w:div>
        <w:div w:id="1742368353">
          <w:marLeft w:val="0"/>
          <w:marRight w:val="0"/>
          <w:marTop w:val="0"/>
          <w:marBottom w:val="0"/>
          <w:divBdr>
            <w:top w:val="none" w:sz="0" w:space="0" w:color="auto"/>
            <w:left w:val="none" w:sz="0" w:space="0" w:color="auto"/>
            <w:bottom w:val="none" w:sz="0" w:space="0" w:color="auto"/>
            <w:right w:val="none" w:sz="0" w:space="0" w:color="auto"/>
          </w:divBdr>
          <w:divsChild>
            <w:div w:id="538661179">
              <w:marLeft w:val="0"/>
              <w:marRight w:val="0"/>
              <w:marTop w:val="0"/>
              <w:marBottom w:val="0"/>
              <w:divBdr>
                <w:top w:val="none" w:sz="0" w:space="0" w:color="auto"/>
                <w:left w:val="none" w:sz="0" w:space="0" w:color="auto"/>
                <w:bottom w:val="none" w:sz="0" w:space="0" w:color="auto"/>
                <w:right w:val="none" w:sz="0" w:space="0" w:color="auto"/>
              </w:divBdr>
              <w:divsChild>
                <w:div w:id="2959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2144">
          <w:marLeft w:val="0"/>
          <w:marRight w:val="0"/>
          <w:marTop w:val="0"/>
          <w:marBottom w:val="0"/>
          <w:divBdr>
            <w:top w:val="none" w:sz="0" w:space="0" w:color="auto"/>
            <w:left w:val="none" w:sz="0" w:space="0" w:color="auto"/>
            <w:bottom w:val="none" w:sz="0" w:space="0" w:color="auto"/>
            <w:right w:val="none" w:sz="0" w:space="0" w:color="auto"/>
          </w:divBdr>
          <w:divsChild>
            <w:div w:id="943269526">
              <w:marLeft w:val="0"/>
              <w:marRight w:val="0"/>
              <w:marTop w:val="60"/>
              <w:marBottom w:val="0"/>
              <w:divBdr>
                <w:top w:val="none" w:sz="0" w:space="0" w:color="auto"/>
                <w:left w:val="none" w:sz="0" w:space="0" w:color="auto"/>
                <w:bottom w:val="none" w:sz="0" w:space="0" w:color="auto"/>
                <w:right w:val="none" w:sz="0" w:space="0" w:color="auto"/>
              </w:divBdr>
            </w:div>
          </w:divsChild>
        </w:div>
        <w:div w:id="1123890503">
          <w:marLeft w:val="0"/>
          <w:marRight w:val="0"/>
          <w:marTop w:val="0"/>
          <w:marBottom w:val="0"/>
          <w:divBdr>
            <w:top w:val="none" w:sz="0" w:space="0" w:color="auto"/>
            <w:left w:val="none" w:sz="0" w:space="0" w:color="auto"/>
            <w:bottom w:val="none" w:sz="0" w:space="0" w:color="auto"/>
            <w:right w:val="none" w:sz="0" w:space="0" w:color="auto"/>
          </w:divBdr>
        </w:div>
        <w:div w:id="469443121">
          <w:marLeft w:val="0"/>
          <w:marRight w:val="0"/>
          <w:marTop w:val="0"/>
          <w:marBottom w:val="0"/>
          <w:divBdr>
            <w:top w:val="none" w:sz="0" w:space="0" w:color="auto"/>
            <w:left w:val="none" w:sz="0" w:space="0" w:color="auto"/>
            <w:bottom w:val="none" w:sz="0" w:space="0" w:color="auto"/>
            <w:right w:val="none" w:sz="0" w:space="0" w:color="auto"/>
          </w:divBdr>
          <w:divsChild>
            <w:div w:id="1559047288">
              <w:marLeft w:val="0"/>
              <w:marRight w:val="0"/>
              <w:marTop w:val="0"/>
              <w:marBottom w:val="0"/>
              <w:divBdr>
                <w:top w:val="none" w:sz="0" w:space="0" w:color="auto"/>
                <w:left w:val="none" w:sz="0" w:space="0" w:color="auto"/>
                <w:bottom w:val="none" w:sz="0" w:space="0" w:color="auto"/>
                <w:right w:val="none" w:sz="0" w:space="0" w:color="auto"/>
              </w:divBdr>
              <w:divsChild>
                <w:div w:id="942493717">
                  <w:marLeft w:val="0"/>
                  <w:marRight w:val="0"/>
                  <w:marTop w:val="0"/>
                  <w:marBottom w:val="0"/>
                  <w:divBdr>
                    <w:top w:val="none" w:sz="0" w:space="0" w:color="auto"/>
                    <w:left w:val="none" w:sz="0" w:space="0" w:color="auto"/>
                    <w:bottom w:val="none" w:sz="0" w:space="0" w:color="auto"/>
                    <w:right w:val="none" w:sz="0" w:space="0" w:color="auto"/>
                  </w:divBdr>
                  <w:divsChild>
                    <w:div w:id="19967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Milos</cp:lastModifiedBy>
  <cp:revision>3</cp:revision>
  <dcterms:created xsi:type="dcterms:W3CDTF">2024-06-20T18:29:00Z</dcterms:created>
  <dcterms:modified xsi:type="dcterms:W3CDTF">2024-06-20T18:55:00Z</dcterms:modified>
</cp:coreProperties>
</file>